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G-MM</w:t>
      </w:r>
      <w:r>
        <w:t xml:space="preserve"> </w:t>
      </w:r>
      <w:r>
        <w:t xml:space="preserve">25_ธรรมนำชีวิ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เปรียบเทียบกับร่างกายของเราไง สมมติเป็นลูกโบว์ลิง พลิซ้ายพลิกขวาดูนะว่ายางพาราก็ยังสามารถที่จะรองรับน้ำหนักทั้งหลายความกลมความมนของลูกโบว์ลิงได้เป็นอย่างดีรวมทั้งถ้าเราโยนละนุ่มแน่นมากเลยนะ ถ้าเห็นจริง ๆ นะ ถ้าหนูก็โยนลงพื้นน่ะ ลูกโบว์ลิ่งเขาจะกลิ้งหนีไปแล้ว จะแตกนะ เดี๋ยววันนี้ก็ได้นะถ้ามันจะ อยู่กับที่แหละ ไม่ใช่ไม่เชื่อ ไม่เชื่ออีกยางพาราครูว่าไม่ว่าคุณจะกลิ้งมุมไหนคุณจะมีจุดสัมผัสกับที่นอนอยู่กี่จุดนี่ มันจะสามารถที่จะรองรับได้อย่างดีแล้วเป็นแบบรับได้อย่างอิสระเลือกแก้วที่เป็นเห็นไหมคะ แก้วแบบแก้วแชมเปญแก้วเล็ก ๆ น่ะ ไม่ใช่แก้วหนา ๆ นะคุณผู้ชม ให้เห็นว่าสามารถขยับตัวได้ แบบคนข้าง ๆ ไม่รู้สึก ถูกต้อง คุณจะมาค่ะ ตัวแบบไหนมีแบบนี้แหละ ก็จะรับน้ำหนักของคุณได้เช่นเดียวกัน ถ้าซื้อที่นอนกลัวว่าจะไม่มีที่เก็บเพราะว่าฉันก็มีที่นอนเยอะเหมือนกันนะจัดเรียงหลักเตียงลำโพงเตียงพับเสริมความตายอันนี้มันเป็นที่นอนปิคนิคคุณเลยเวลาพักเก็บเก็บง่ายถูกต้องครับ เวลาที่พับ แล้วมันเล็กมาก มาก็สามารถเก็บได้ ในตอนที่ยังไม่ใช้ออกมากลาง ๆ เก็บได้แบบนี้ พกพาไปไหนก็ได้จะไปต่างจังหวัดเข้าไปนอนบ้าน ผู้หลักผู้ใหญ่ คุณพ่อ คุณแม่ คุณตา คุณยาย ได้เลย แล้ววันนี้สิ่งที่คุณจะต้องทำเป็นเลือก มี 2 สีให้เลือกค่ะ มีสก๊อตน้ำเงิน และสก๊อตน้ำตาล แล้วสก๊อตน้ำตาลเวลาต้องรีบเลือกนะเพราะว่า 99 สายแรกเราแถมหมอนอีก 1 ใบค่ะ อย่าลืมนะคะ นี่คือสีใหม่และนี่คือรุ่นใหม่นะจ๊ะ ยางพาราราคาเป็นแค่ 190 บาทหรือยัง100 เปอร์เซ็นต์ อยากได้ตอนนี้รีบโทรได้เลยจ้า</w:t>
      </w:r>
    </w:p>
    <w:p>
      <w:pPr>
        <w:pStyle w:val="BodyText"/>
      </w:pPr>
      <w:r>
        <w:t xml:space="preserve">(บรรยาย) ที่นอนยางพารา 6 พับ เพื่อคนรักสุขภาพอัปเกรด ขนาด 3.5 ฟุต ที่การใช้งานที่สะดวกสบายยิ่งขึ้น ลายใหม่ ใหญ่ ลายสวยสีสด เนื้อผ้ามีความยืดหยุ่น รองรับสรีระได้ดี จากยางพาราธรรมชาติ อัดแน่นผ้าหุ้มผสมโพลีเอสเตอร์ให้สัมผัสนุ่มสบายไม่ว่าจะเป็นที่นอนเสริมเพื่อการพักระหว่างวันเป็นคอปเตอร์ให้หลับสบายมากจริง ๆ นอกสถานที่การพับเก็บง่ายประหยัดพื้นที่ภายในบ้านให้คุณพักผ่อนอย่างสุขใจ ด้วยที่นอนปิกนิคยางพารา // ใครอยากได้ที่นอน นี่คือ ventry ที่นอนปิคนิคยางพาราธรรมชาติแท้ 100% ใหญ่ขึ้นกว่าเดิม 3.5 ฟุต นอนสบายแน่นอนใจเพราะ ๆ 1490 เองค่ะ เพราะสิ่งที่คุณได้ไปนะคุณได้ยางพาราแท้ ๆ 100% ลักษณะกว้าง 150 ง195 เซนติเมตรสูงนอนได้ลูกค้าสามารถรองรับสรีระได้อย่างดีกระจายน้ำหนักได้ดีเพียงพาราแท้จะไม่มีรายกลุ่มไม่มีที่สำคัญนะคะ เลือกสีน่าจะมี 2 สีให้เลือกด้านซ้ายเป็นลายสก๊อตสีน้ำเงินเป็นลายสก๊อตสีน้ำตาลนะคะ สีน้ำตาล ส่วนใหญ่จะหมดก่อนนะ ถ้าชอบสีนี้ก็ต้องรีบ เพราะจะได้หมอนยางพารา แถมให้ฟรี ๆ อีก 1 ใบ //แถมให้คนโทรทันเท่านั้นค่ะ ทั้งหมดมี 4,900 ไม่ต้องจ่ายแล้ว ให้เขาจ่ายแค่ 1,490 บาทงวดนี้ไปส่งให้ถึงหน้าบ้านแต่อย่าลืมนะเขาดูกันทั้งประเทศไทยนะแล้วก็คุยอยู่ต้องรีบทานชอบมากเลยค่ะ คุณแม่ลูกหนึ่งอย่างดีทานนะคะ ก็บอกว่าลูกสาวแม่เป็นคนที่ติดแม่มาก ๆ เวลาจะนอนนะคะ คลิกซ้ายคลิกขวานะคะ ทำให้เรานี่ ตื่นระหว่างกลางดึกไปด้วยตอนนี้นะคะ แต่ตอนนี้จะมาก็บอกว่าได้มาเจอกับ ที่ที่นอนยางพารา ปิคนิคไหมคะ ลูกสาวของเรานะคะ หลับสบายมากขึ้นค่ะ ที่นอนปิกนิกยางพาราตัวนี้ไปหลับง่ายสบายคุณพี่หายห่วงเลยค่ะ มันก็แก่แล้วทำอะไรดูทีวีผ่านหนังสือแล้วก็นอนกลางวันไปนอนแล้วก็ปวดเมื่อยปวดเอวตึงมากก็ปวดคอไปบอกให้ลูกสาวรู้ลูกสาวเขาเคยซื้อที่นอนปิคนิคมาให้ตอนนี้ลุงเข้ามาปูนอนดูทีวีเลย ตอนนี้ไม่ปวดเอว ปวดเมื่อย เหมืแนแต่ก่อนแล้ว //ผมเป็นคนค่อนข้าอ้วนนะครับ ตอนนี้น้ำหนัก 72 กิโลกรัมเวลานอนบนที่นอนนะครับ ที่นอนก็จะอยู่เลยมาได้ที่นอนปิคนิคของเล่นที่นี่แหละครับ ที่เอามาเสิร์ฟไหม cover เพราะที่นอนปิคนิคของเล่นที่ทำจากยางพาราธรรมชาติรองรับสรีระของผมได้ดีมากทำให้คนอย่างผมพักผ่อนได้อย่างมีความสุขไม่ต้องกังวลอีกต่อไปแล้วครับ สามารถใช้ได้ทั้งบ้านอยู่แล้วล่ะ แต่ว่าไม่ใช่ที่นอนปิคนิคทุกอัน ที่จะสามารถดีต่อสุขภาพ ทั้งนั้นแหละ ที่เราเป็นจัดมาให้เป็นยางพาราแท้ ๆ ธรรมชาติ 100เปอร์เซ็นต์เลยซึ่งรุ่นนี้เป็นรุ่นใหม่อัพเกรดมาชมขาของแถมก็คือแถมหมอนยางพาราไปให้เฉพาะ 90แรกราคาถูก 90 บาทราคานี้คุ้มค่าจริง ๆ 1,490 บาทแค่เลือกสีเท่านั้นแล้วมี 2 สีนะคะ สีสก๊อตน้ำเงินและสก๊อตน้ำตาลเลือกสีได้รับรู้รีบโทรมาได้หมอนไปด้วยก็ดีนะเป็นหมอนยางพารานะครับ ใบใหญ่ ๆ นี่แหละใช้แทนหมอน… คุณเปลี่ยนหมอนเลย ใยไหมใช้เป็นแบบ ใยสังเคราะห์นะ โยนมันทิ้งเลย เปลี่ยนเป็นยางพารานี้ดีกว่า ก็อยากโทรมานี่ คุณมันเยอะมันเป็นยุคฝุ่นเยอะจริง ๆ นะ ที่ PM 2.5 สั่งผสมมันจะทำให้คุณเป็นโรคภูมิแพ้นะเปลี่ยนมาใช้หมอนยางพาราก็ดีเหมือนกันถูกต้องทั้งที่ทำให้เป็นรุ่นใหม่3.5 ฟุตเพราะตั้งใจว่าหลาย ๆ คนคือคนไทยนี่ยังชอบนอนพื้นอยู่ก็นอนให้มันสบาย ๆ หาปูยาวไปเลยจะนอนดูทีวีบางครั้งเนี่ยละครอาจจะยังไม่ขึ้นชั้น 2 อยู่ข้างล่างนี่แหละเพราะแทนที่จะนั่งพื้นแทนที่จะนอนพื้น นอนบนที่นอนยางพาราแบบนี้ หรือบางคนมีเตียง เอามาเสริมทับแบบนี้ก็ได้เหมือนกัน แบบนี้หลายคนซื้อเตียงมานานแล้ว แล้วก็ซื้อเตียง ที่เป็นเตียงธรรมดา เตียงในเรื่องของอายุการใช้งานของเขาก็จะอยู่ได้ไม่นานแล้วก็แบบช่วงนี้ต้องประหยัดนิดหนึ่งซื้อเตียงใหม่ที่เป็นยางพาราเลยมันราคามากไอ้หมื่นธนาคารซิตี้แบงค์เดิมได้แต่ว่าซื้อที่เป็นที่นอนปิคนิคของที่เป็นยางพาราแท้ไปปูทับ แบบนี้คือแก้ไขสถานการณ์ได้แบบดีเลยนะ ไม่ต้อง คุณจ่ายแค่พันกว่าบาท ขอบคุณได้ความเป็นยางพารา ที่ไปเสริม แต่ว่าอารมณ์ มันจะเปลี่ยนทำให้คุณรู้สึก ว่าคุณนอนเตียงหลังเป็นหมื่นเลยจริง ๆ นะ วิ่งอยู่แล้วมันยุบมันยาวมันโทรมปูทับก็ได้ 3.5 ฟุตพ่อสบายเช่นเดียวกันนี้ผมรู้มีผู้ใช้จริงหลายท่านรู้และให้รีบมาพูดให้ฟังถึงเรื่องของการเลือกคิดแบบไหนมันจะเหมาะข้าวกับสุขภาพการนอนและหัวหน้าไปฟังนิดหนึ่งครับ การนอนหลับนีู่ คุณจะหลับให้สนิทนะครับ องค์ประกอบหลายอย่าง เพราะตั้งแต่สิ่งแวดล้อมหรือไม่ลักษณะ หมอนที่นอนต่าง ๆ ซึ่งจะมีผลต่อการหลับสนิท หลับไม่สนิทของมนุษย์เราจะทำให้เกิดการปวดเมื่อย ตามตัวได้ก็เลือกเครื่องนอน ร่างกายเลือกที่นิ่มอ่อนเกินไปหรือไม่แข็งกระด้างจนเกินไปเพื่อสุขภาพแล้วคุณจะเลือกที่นอนที่ดีต่อร่างกายของเรานะครับ อย่าลืมนะครับ ว่าเราใช้เวลา 1 ใน 3 ของชีวิตประจำวันนอนได้กี่พักผ่อนเพียงพอ ได้ดี ส่งผลต่อร่างกายและจิตใจ สามารถ… วันต่อไปได้ดีครับ //ชีวิตดี๊ดี นั่ง ๆ นอน ๆ ดี ๆ ปกติจะไม่นอนพื้นเลย จะไม่นอนเสื่อเลย ผมจะเจ็บมาก น้ำหนักตัวก็ไม่น้อยนะครับ อายุเยอะแล้วก็น้ำหนักตัวเยอะเหมือนกันมีความไม่ค่อยชอบกับที่นอนปิคนิคบานที่มันบางมันแข็งมันไม่รู้จะมีไอ้แบบนั้นไม่ต้องปูเยอะฝุ่นเยอะอันนี้เป็นปิคนิคแบบที่คุณคุ้นเคยแต่ถ้าเป็นยางพาราแล้วก็ทำมาสักวางเลยนะดูสิ่ ที่เหลือ ๆ เลย // ถูกต้องนะที่เห็นว่าเป็นยางพาราแบบนี้บางคนบอกว่ามันจะแข็งไปหรือเปล่าต่างจากนอนพื้นหรอ อันนี้ความสัตย์จริงเลยนะ ผู้ชมเรามานั่งเรามานอนเล่นกันแล้วมันต่างกันกว่ามาก ๆ แล้วความสบายความนุ่มมันนุ่มจริง ๆ นั่น ๆ และที่สำคัญเราสบายใจในเรื่องมันไม่อบอุ่นไม่อบอุ่นนะฮะแล้วก็ยางพารามันดูแลง่ายให้ความแข็งแรงทนทานมันก็จะยาวนานลงทุนครั้งเดียวคุณก็จะได้ที่นอนเนี่ยที่เอาไว้ใช้นี่อเนกประสงค์เลยนะ จะใช้นอนกลางคืน นอนกลางวัน เสริมบนเตียงก็ได้ หรือว่าจะพาไปไหนก็ได้ 3.5 ฟุตแบบนี้ เพียงพอให้ ผมเชื่อว่าผู้หลักผู้ใหญ่นอนก็พอเด็กเล็ก ๆ ใช้เป็นเตียงเสริมก็พอ อยากจะพับเก็บใช่ไหมเขาบอกว่ายังไม่ได้พักเลยมันเป็น 6/5 เวลาพักก็พักนี้ออกง่ายนะ ขออนุญาตขอหลังไมค์หน่อยนางเอกไปแล้วไปแล้วก็มันก็จะประมาณนี้ก็คือขนาดเล็กที่คุณสามารถเอาไปเก็บในตู้เสื้อผ้าแบบนี้ แล้วก็ซ่อนไว้ใต้เตียง ก็นั่งได้ นอนได้ อยากให้ดูตรง เรานอนลงไป ถ้าไปกิจกรรมบนพื้นนี่ หลาย ๆ คนต่างจังหวัด กรุงเทพฯ ด้วยนะ จะมาจะเล่นกับลูกบนพื้ นทำอะไรบนพื้น ทำการบ้าน ถ้าเป็นหัวเข่าอยู่พื้นบ่อยไหมทำอะไรครับ พ่อทำการบ้านให้ดูทำการบ้านของน้องของหลานอย่างนี้ไม่อ้วกไม่อ้วกแล้วเขารองรับสรีระเราได้ดีนะไม่ได้รู้สึกเจ็บเข่าไม่รู้สึกเลยที่จะสามารถกระแทกแรงได้แบบนี้ และที่สำคัญใช่ไหมคะ เพราะเขาเป็นยางพารากับพื้น เขาจะเกาะพื้นไว้แบบนี้ เท่ากับว่าเวลาที่เรานอน เราไม่มีทา งไม่ใช่คนนอนดิ้น แล้วต้องเอาไปเองนะจ๊ะ อยู่ที่เดิม ผมเชื่อส่วนตัวเราเชื่อว่าถ้าเป็นผู้หลักผู้ใหญ่นี่จะรู้จักเรื่องของยางพาราเป็นอย่างดีคนลงทุนละกับเรื่องของหมอนยางพาราโอช้อปปิ้งในอย่างไรก็ต้องโดนต้องโดนสักตัวไม่ว่าจะเป็นแบบไหนแต่ที่นอนนี่หลายคนยังไม่กล้าว่าเขาพูดถึงว่า ถ้าเป็นที่นอนยางพารานี่ ส่วนใหญ่จะราคาสูง มาให้ที่นอนนะ ผมถือว่ามันคือที่นอนขนาด 3.5 ฟุต คือขนาดเตียงเดี่ยว แต่คนจ่ายในราคาแค่หมอนน่ะ พันกว่าบาท ซื้อผลิตภัณฑ์อะไรเกี่ยวกับยางพารานี่ 1,490 บาท คุณจะได้แค่หมอนได้ที่นอนไปเลยนะ ใครชอบโทนสีน้ำเงินความมั่งคั่งร่ำรวยเลือกไปเลยเสียเงินแล้วก็บอกว่าอยากจะเข้ากับเฟอร์นิเจอร์ที่บ้านเลือกสีน้ำตาลไปก็ได้แต่ต้องรีบเลือกเพราะว่าเราก็แถมให้หมอนยางพาราเฉพาะ 99 ทั้งเซตนี้ 5,000 กว่าบาท แต่ให้คุณจ่ายแค่ 1,490 บาท นี่คือเซตยางพาราทั้ง 7498 ต้องเป็น 99 สายนะคะ เพราะว่าคุณจะได้หมอนอีก 90 ที่นอน 3.5 ฟุต ทั้งหมอนมันคุ้มฉันอยากให้รีบโทรตอนนี้ได้เลยไม่มีเวลาโทรมาหยิบโทรศัพท์มือถือแล้วโทรมาตอนนี้เลยแต่ว่าเรานี่หมดเวลาแล้วนะ ขอลาไปเลยนะครับ สวัสดีค่ะ</w:t>
      </w:r>
    </w:p>
    <w:p>
      <w:pPr>
        <w:pStyle w:val="BodyText"/>
      </w:pPr>
      <w:r>
        <w:t xml:space="preserve">[เสียงโฆษณา] รายการต่อไปนี้ เป็นรายการที่มีบริการล่ามภาษามือ เสียงบรรยายภาพ และคำบรรยายแทนเสียง ท่านสามารถดูได้จากเครื่องรับโทรทัศน์ หรือกล่องรับสัญญาณดิจิทัล ทีวี</w:t>
      </w:r>
    </w:p>
    <w:p>
      <w:pPr>
        <w:pStyle w:val="BodyText"/>
      </w:pPr>
      <w:r>
        <w:t xml:space="preserve">[เสียงดนตรี] ธรรมนำชีวิต วันนี้จะได้บรรยายเรื่องกฎแห่งกรรม คำว่า</w:t>
      </w:r>
      <w:r>
        <w:t xml:space="preserve"> </w:t>
      </w:r>
      <w:r>
        <w:t xml:space="preserve">“</w:t>
      </w:r>
      <w:r>
        <w:t xml:space="preserve">กฎแห่งกรรม</w:t>
      </w:r>
      <w:r>
        <w:t xml:space="preserve">”</w:t>
      </w:r>
      <w:r>
        <w:t xml:space="preserve"> </w:t>
      </w:r>
      <w:r>
        <w:t xml:space="preserve">ก็คือกรรมที่เราทำลงไปย่อมจะเป็นของเราแน่นอน ซึ่งพระพุทธองค์รักรับรองว่าอย่างชัดเจนที่ว่ากัมมังสเตวิมัตสติ กรรมคือการกระทำเป็นคำกลาง ๆ ไม่ว่ากรรมดีหรือกรรมชั่วเรียกว่ากรรมทั้งนั้นแหละยังไม่ได้ขยาย ยังไม่ได้เสริมข้างหน้า เช่น กุศลกรรม ก็ว่าบุญกรรม แล้วไม่ได้เสริมข้างหน้าฝ่ายชั่ว เช่น อกุศลกรรม ก็ไม่ได้เสริมมันแค่นั้นเอง เพียงแต่ว่าพูดลอย ๆ ไว้อย่างนั้น ดังนั้น เราจะเห็นได้ว่ากรรมเป็นตัวจัดสรร พระเจ้าติก็คือจัดสรรสเต ก็คือสัตว์เราท่านทั้งหลายที่ยังต้องวกวนอยู่ในวัฏสงสารนี้องค์สมเด็จพระสัมมาสัมพุทธเจ้าตรัสว่าสัตว์ดังนั้น คือผู้ที่จะต้องเกี่ยวข้องด้วยกิเลส เรื่องวุ่นวาย เรื่องหม่นหมอง ต้องมีตัวบันดาล ให้สิ่งอื่นบันดาลให้ไม่ได้ พูดแล้วก็คือกรรม เป็นตัวกดรีโมทชีวิต ให้เรานั่นเอง ดังนั้น คำว่า</w:t>
      </w:r>
      <w:r>
        <w:t xml:space="preserve"> </w:t>
      </w:r>
      <w:r>
        <w:t xml:space="preserve">“</w:t>
      </w:r>
      <w:r>
        <w:t xml:space="preserve">กรรม</w:t>
      </w:r>
      <w:r>
        <w:t xml:space="preserve">”</w:t>
      </w:r>
      <w:r>
        <w:t xml:space="preserve"> </w:t>
      </w:r>
      <w:r>
        <w:t xml:space="preserve">ย่อมเป็นอย่างนั้นไม่ว่ากรรมดีหรือกรรมชั่วทำกรรมดีก็ย่อมได้รับผลดีทำกรรมชั่วก็ได้รับผลชั่วแน่นอนซึ่งจะพูดพกัลยานี กัลยาณังกัลยาณการีคือคนดีทำดี กาลนานัง ก็คือได้รับดี มาลีจะปาปะกัง ปาปะการี ก็คือทำชั่ว ปาปะกังก็ได้ คนชั่วแน่นอน จะเปลี่ยนอย่างอื่นไม่ได้ เหมือนดังพระบาลีที่พระพุทธองค์ตรัสสั่งไว้ว่า ยาที่สั่งไว้ หว่านพืชเช่นใดย่อมได้รับผลเช่นนั้นซึ่งมีคำประพันธ์ที่ว่าอันพวงกรรมทำไว้ในข้างหลังเป็นพืช ยังปางนี้ให้มีผลวันพืชดีผลดีมีแก่ตนหว่านพืชชั่วผลที่ข้นแค้นนั่นเองนั้นเป็นหลักสำคัญ เรื่องอานุภาพของกรรมนี้ จะขอเล่าเรื่องเศรษฐี เศรษฐีท่านนี้ชื่อว่าชฎิลเศรษฐี ที่วัสดีที่มารดาคลอด ตัดรกที่ติดอยู่กับมารดา แต่รอบที่หุ้ม หุ้มตัวเด็กนั้นไม่เด็ดเสร็จ และก็นำไปให้ท้ายนำไปลอยน้ำ โดยใส่ภาชนะตาม 2 ใบหนึ่งหงายใบหนึ่งคว่ำไว้นั่นเองนั้นเป็นแห่งกรรมที่เธอที่ท่านทำไว้ในอดีตท่านเคยเป็นมหาเศรษฐี เป็นมหาเศรษฐีสมัยพระพุทธเจ้าพระนามว่า</w:t>
      </w:r>
      <w:r>
        <w:t xml:space="preserve"> </w:t>
      </w:r>
      <w:r>
        <w:t xml:space="preserve">“</w:t>
      </w:r>
      <w:r>
        <w:t xml:space="preserve">กัสสป</w:t>
      </w:r>
      <w:r>
        <w:t xml:space="preserve">”</w:t>
      </w:r>
      <w:r>
        <w:t xml:space="preserve"> </w:t>
      </w:r>
      <w:r>
        <w:t xml:space="preserve">อายุศาสนาของพระพุทธเจ้าพระนามว่ากัสสปนั้นมีอายุยาวนานศาสนาก็คือหลักธรรมคำสอนของพระพุทธองค์ พระพุทธเจ้าพระนามว่ากัสสปนั้น อยู่คู่กับโลกนี้เป็นเวลาถึงหมื่นเลย หลังจากพระพุทธเจ้านิพพานแล้ว เป็นอย่างไร ก็มีการแบ่งพระธาตุกัน ถ้าสักวันหนึ่งได้พระบรมสารี สร้างพระสถูปเจดีย์ที่วัดเลยก็ถึงโยมผู้ใจบุญท่านนี้แหละ โยมยอมที่บ้านวันนั้นผู้ชายอารมณ์เสียกำลังดุภรรยานำเงินก้อนหนึ่งไปลงทุนไม่ประสบความสำเร็จ ก็ดุพอพระมาบอกบุญอารมณ์ยังค้างนี้เวลาระหว่าง ซึ่งไม่… สติของกรรม แม้เป็นกฎแห่งกรรม แห่งกรรม จะว่าจะห่างมากน้อยนั้น มันขึ้นอยู่กับตัวเจตนานิดหน่อยนั่นเอง นั้นเป็นอย่างไร หลังจากพระไปแล้ว ภรรยาก็เชิญ ท่านอย่างนั้น พูดอะไรไปก็ไม่รู้ไอ้ยาก็ให้สติเล่าให้ฟังเลยทั้งสองสามีภรรยานำดอกไม้ธูปเทียนแพไปขออโหสิกรรมพระ และอโหสิกรรม ยิ่งไปกว่านั้นก็คือทำความดีโดยรับเป็นเจ้าภาพ ดีทั้ง… ก็คือ… การสร้างพระสถูปเจดีย์ ซึ่งท่านก็มีลูก 3 คน ทำธุรกิจด้วยกัน ลูกชายคนที่ 1 สละทรัพย์แบบเสีย ไม่ลูกชายคนที่ 2 สละทรัพย์แบบเสียไม่ได้เช่นเดียวกัน ลูกชายคนที่ 3 นั่นถือว่างานใดก็ตามที่คุณพ่อคุณแม่ปรารภเราเป็นลูกจะต้องสนองและช่วยเต็มที่เลยหลังตลาดทรัพย์ด้วยช่วยเป็นการด้วยนั้นเป็นหลักสำคัญทั้งหมดทุ่งจบทีแล้วกรรมบิดา และก็เป็น… สรวงสวรรค์ยาวนาน จนหมดอายุของพระพุทธเจ้า พระนามว่ากัสสป ลงมามนุษย์นี่แหละ ทำดีให้ดีที่ทำด้วยเจตนา พูดแบบนั้น ยังไม่มีโอกาสให้ผลกรรมนี้ กตัญญูที่สุด ถึงยังไม่มีแต่เขาก็ไม่รัก พร้อมที่จะเสนอหน้ามารับใช้ทั้งนั้น ทีนี้ได้โอกาสเลยเสนอหน้ารับใช้เลย นำจิตวิญญาณซึ่งมาจากสรวงสวรรค์เรียบร้อยสรวงสวรรค์พระที่กำเนิดให้ท้องลูกเศรษฐีแต่หาผู้รับรองฝาครอบไม่ได้เป็นมารดา ก็ที่เล่ามาในข้างต้น เพราะตามของลูกนั่นเอง ก็เดิมทีนี้ท่านถูกกระทำไปถูกลอยน้ำแล้วนี่ ซึ่งมีสุภาพสตรี 2 คน กำลังสรงน้ำอยู่ในแม่น้ำอิรวดี เขาเป็นเพื่อนกัน เห็นท่านถ้าเห็นภาชนะทองคำถูกน้ำพัดมาก็คือลอยน้ำมาคนหนึ่งก็บอกว่าฉันเห็นก่อนเป็นของฉัน อีกคนหนึ่งก็บอกฉันก็เห็นพร้อมกับเธอนั่นแหละในเมื่อเธอพูดขึ้นก่อนอะไรอยู่ในถาดเป็นของฉันก็แล้วกันในที่สุด พอถาดลอยมาถึงแค่นั้นเอง ทั้งสองคนจะไม่รับถาดแล้ว จะรับเด็ก อุปการะเด็กเลย ถึงขั้นขึ้นโรงขึ้นศาล เป็นของผู้ที่พูดว่าอะไรอยู่ในถาด เป็นของฉันนั่นแหละ แต่โยมผู้นี้มีสัตย์ เป็นโยมอุปการะพระมหากษัตริย์อายานะคือพระสังกัจจายน์เลี้ยงเด็กมีไว้เพื่อต้องการจะให้บวชกับพระสังกัจจายน์พระสังกัจจายน์จากโยมไปนานเกินกลับมาอีกทีหนึ่งเด็กอายุ 10 ขวบแล้ว ถามนี่โยมได้เด็กมาจากไหน ฟังว่าได้มาจากแม่น้ำนั่นแหละ เลี้ยงไว้เพื่อจะให้บวชกับท่าน พระมหากษัตริย์หรือพระสังกัจจายน์ ที่เรารู้จัก อันนั้นท่านดูแล้วเด็กคนนี้บวชไม่ได้ มันต้องเป็นมหาเศรษฐีในอนาคตและไปฝากไว้ก็ยอมอุปการะซึ่งเป็นมหาเศรษฐีโยมอุปการะนี้รับไว้เป็นลูกบุญธรรมก่อนแต่ตอนหลังจะให้เป็นลูกเขยเลยเพราะมีแต่ลูกสาวไม่มีลูกชาย ลูกสาวนั้นอาจจะเป็นภรรยาของท่านในอดีตชาติก็ได้ถือมา ถือปฏิสนธิในครอบครัวท่านเศรษฐีนั่นเอง เสร็จแล้วจัดการแต่งงาน และก็จัดการดำเนินการตำแหน่งเศรษฐี ให้ลูกเขย ที่นี้พ่อตาลองบารมีลูกเขยโดยวิธีใด เอายื่นปุ้งกี๋ใส่มือให้แล้วก็จอบด้ามหนึ่ง เพื่อให้ไปขุดดินหลังบ้านหลังบ้านมีภูเขาอยู่เสร็จแล้วท่านก่อนครับ ทั้งเจาะทั้งกุ้งสีไปขุดดินหลังบ้านได้อะไรมาได้ทองมาเต็มบุ้งกี๋เลยเพราะผลแห่งกรรมดีที่สร้างพระสถูปเจดีย์ทองเป็นอย่างนั้นเสร็จแล้ว ครั่นท่าน มารับตำแหน่งเศรษฐี ทำธุรกิจร่ำรวย มีลูกชาย 3 คน ก็เหมือนกับภพที่แล้วนั่นแหละ ลูกชายทั้งสามคนนี้ มาเป็นลูกเหมือนเดิม อายุ 6-50 ปีเห็นจะได้เบื่อโลก เข้ามาบวชในพระศาสนาก็เลยเป็นอย่างไรก็ปรึกษาลูกเรียกลูกทั้ง 3 คนมาหารือยื่นจอบแล้วบุ้งกี๋ให้ลูกชายคนที่ 1 อาจจะจบตามเดิมนั่นแหละแล้วพรุ่งนี้อยากจะเปลี่ยนก็ได้บอกให้ไปขุดดินหลังบ้าน ลูกชายคนที่ 1 กดดินหลังบ้านได้อะไรมา ได้ดินมาเต็มบุ้งกี๋เลย และลูกชายคนที่ 2 ก็เช่นเดียวกัน แต่ลูกชายคนที่ 3 นี่เป็นไงบ้าง ไปขุดดินหลังบ้านได้อะไรมา ลูกชายคนที่ 2 นี้ช่วยงานคุณพ่อคุณแม่เต็มที่เลยในการสร้างพระสถูปเจดีย์พูดง่าย ๆ ก็คือมีส่วนร่วมเรามีส่วนร่วมอย่างไรสร้างกรรมใดไว้ย่อมได้รับอย่างนั้นนั่นเองดังที่พระพุทธองค์ตรัส ดังที่พูดไปตอนต้นว่า กัลยาณกาณี กัลยาณัง แล้วทำดีก็ได้นะ ดีแน่นอน ได้ทองมาเต็มบุ้งกี๋เลย ทีนี้พ่อก็ถามลูกชายคนโตว่าผัวเออว่าไง พี่คนโตก็บอกว่าตำแหน่งเศรษฐีจะต้องให้น้องเพราะน้องต้องมีบุญทางเราท่านทั้งหลายไม่มีสมบัติมากมายจะมอบให้ลูกคนใดอย่างต้องพิจารณาดูด้วยต้องอาศัยบุญบารมีด้วยของมีบุญบารมีไม่ถึงรับก็ไปผลาญหมดเช่นเดียวกับท่านเศรษฐีนี่แหละ ก่อนที่ท่านจะออกบวช ท่านจัดการให้เรียบร้อย จัดการลูกชายคนเล็ก ให้เป็นมหาเศรษฐี แล้วก็ออกบวชเลย นี่คือตัวกฎแห่งกรรม เราท่านทั้งหลายกรรมที่ทำไว้หนีเราไปไม่พ้นแน่นอน คือไม่ละทิ้งเราไม่ว่ากรรมดีหรือตัวกรรมชั่วนั้นเป็นหลักสำคัญเราไม่ได้มีพระบาลีแล้วลองว่านัตถิปาปังอะหลวงพ่อโตหลวงพ่อโตเมื่อเราไม่ทำนะตินัตถิปาปังก็จะไม่ชั่วจะไม่เป็นบาปนั้นเอง นั่นเป็นหลักสำคัญ แต่ฝ่ายดีก็เช่นเดียวกัน บุญยางประปุโต เมื่อเราทำบุญไว้ แน่นอนก็ย่อมได้รับ ผลบุญแน่นอนนั้น เป็นหลักสำคัญ เราท่านทั้งหลายเรื่องกฎแห่งกรรมบางท่านนี้ เราจะเห็นได้ว่าบางท่านทำกรรมดีดีมาตลอดเลยแต่เวลาได้รับผลกรรมดีหลังจากที่เราทำแล้วเนี่ยมันไม่ได้รับคนอย่างนั้นบางทีรับขนส่งกันข้ามดังนั้นเราจะเปรียบเทียบได้เหมือนกับที่เราท่านทั้งหลาย มีเรื่องกฎแห่งกรรมนี้ อย่างที่เราอ่านว่าอย่างไร สร้างกรรมใดไว้ ก็ได้รับกฎกรรมนั้น เหมือนก็ยกตัวอย่างเหมือนกับเราไปโรงพยาบาล เราเป็นคนป่วยนอก หลังโรงพยาบาลศิริราช ระยอง พยาบาลจุฬาที่ไหนก็แล้วแต่เขามีกระปุกสำหรับวางบัตรกระปุกนั้นบาทลงไปได้เรียนเพียงเปลี่ยนใบเดียวคู่กัน 2 ใบไม่ได้ใบเดียวผู้ใดไปวางบัตรตอกใบหน้าใบแรกเลยพี่ก็วางกันเรื่อยมาเรื่อยมาเรื่อยมาใครไปวางบัตรใบสุดท้ายนาที บัตรใบนั้นอยู่บนสุด แสดงว่าบัตรอยู่บนสุด ถูกเรียกชื่ออะไรพบหมอก่อนใช่ไหม ไม่เพื่อความยุติธรรม มาวางไว้ก่อน บัตรใบนั้นต้องรีบเข้าไปพบก่อน หยิบบัตรข้างขึ้น เรียกไปตามไม่ได้ก็โดยขาดสติกรรมไหนทำแต๋วทำกรรมดีเยี่ยมฟังเต็มร้อยเลยหนังสือโอนให้แหน่ขาดสำคัญปฏิบัติท่านผู้ที่บรรลุคุณธรรมมีอยู่ข้อหนึ่งมันเตหึธรรมมา ผู้เพยบพร้อมด้วยสมเด็จ… ศีลที่… คือที่พระอาจารย์เจ้าหวงแหนที่สุด ถือศีล 5 ไม่ว่าพอนั้น ท่านทั้งหลาย ถูกใจว่าชีวิตของเราทุกข์ กฎแห่งกรรมไปไม่พ้นอย่างแล้ว ทำอย่างไรให้ชีวิตเราที่ยัง ดำเนินการต่อไป ก็ต้องหลีกเลี่ยงสิ่งไม่ดีนะที่นี่ยิ่งแต่สิ่งด้านนี้เกลี้ยงทำสิ่งไม่ดีจริง ดีแล้วแต่ต้องบุญเรื่องอื่นด้วยดอกไม้ยางทางไปเดินทางไปทำงานท่านที่รถไม่ได้จอด… เห็นเด็กนะ อะไรบ้าง เราไม่ได้ช่วยศีลข้อใดข้อหนึ่งก็ไม่ได้ขาด เพราะเราไม่ได้เอารูปมา เราทุ่มใส่หัวเด็ก น้ำลงอย่างนั้น เรารังแก แต่ว่าหน้าอาคาร ความมีน้ำใจเรียกไอ้ดำใจตัวใจดำมันต้องดีด้วย คนละชั่วความชั่ว เศรษฐีนั่นแหละก็ขึ้นชื่อว่าความชั่วทั้งหมดพูดเหมือนกับว่าน้ำกรดที่มีอยู่ในแก้วนี่ เราเทน้ำลงไปนั้นไปนั่นเองความชั่วไปแตะต้องมันทำดีโดยเทน้ำดีลงไปในเช่นเดียวก็เห็นเด็กตกน้ำ แล้วเราช่วย เราดึงเขาขึ้นมาจากไม่ได้ จะบอกว่าให้คนอื่นช่วยดึงมา หรือไม่ก็โยนเชือก ยื่นไม้ลงไปให้ก็เป็นขึ้นมาอะไรก็แล้วแต่ มีความ มีความมีจิตใจเพื่อจะเอื้อเฟื้อเกื้อกูลอย่างนี้ เรียกว่าทำดี ละชั่วแล้วก็ต้องดีด้วยนั้นเป็นหลักการการทำทำดีก็คือตัวละชั่วทำดีถ้าเราละชั่วแล้วไม่ทำดีก็มีก็อยู่อยู่เสมอตัวถ้าทำดีด้วยก็เป็นการได้กำไรนั่นเองดังนั้นขออนุโมทนากับญาติโยมที่ชมรายการพบพระพบธรรม ในครั้งนี้ ขอให้ทุกท่านเจริญงอกงามไพบูลย์ ในพระพุทธศาสนาเจริญ ด้วยพรทั้ง 4 ประการ คืออายุ สุดภาระปฏิภาณธนสาร งสมบัติธรรมสารสมบัติตลอดกาลเป็นนิตย์ถ้าเราไม่ทำชั่วรับรองจะไม่ชั่วฝากย่อมไม่มีแก่บุคคลผู้ไม่ทำบาปคำนำชีวิตพ่อลูกสุดฤทธิ์เสาร์นี้ขอแนะนำสถานที่ดี ๆ อย่างวิสาหกิจชุมชนบ้านธรรมชาติล่างมาทีเดียวฟินทั้งเรื่องเที่ยวเรื่องที่พักกับบรรยากาศส่วนตัว ปิดท้ายด้วยร้านอาหารอร่อย ๆ ทั้งหมดนี้ รอคุณผู้ชมอยู่นะคะ 8.00 น. ทาง GMM 25 // สัปดาห์นี้จะพาทุกท่านไปเรียนรู้ และสัมผัสกันอีกในมุมมองแนวคิดของคนไม่ถอย // เราต้องถามตัวเองก่อนว่าไอ้สิ่งที่เราทำ เต็มที่หรือยังเต็มที่แล้วมันเต็มที่จริงหรือเปล่าแล้วก็หาสิ่งที่เราชอบเราได้ทำสิ่งที่เราชอบอ่ะเราจะไม่เหนื่อยมีความสุขไปด้วยเป็นยังไงนะติดตามได้ในใจไม่ท้อไม่ถอยทุกวันเสาร์เวลา 8:30 น ห้ามพลาดนะครับ คนที่ดวงดี ในเรื่องของหน้าที่การงาน เรื่องเงินอย่างเดียวเท่านั้น นั่นก็คือคนที่เกิดในวันศุกร์ อาหารจานหล่อเสาร์นี้ครับ พี่ลีครับ ขอถามหน่อยครับ วันนี้ถ้าผมได้ไหม พี่ปิง สนุกกันช่อง GMM 25เพิ่มตำนานลูกทุ่งตัวจริงเสาร์นี้พบขวัญใจผู้ใช้แรงงานไมค์ภิรมย์พรเนื้อเพลงเข้าห้องน้ำจะนั่งร้องซ้อมที่นี่ GMM 25รู้ไหมว่าคนที่อยู่บนจุดสูงสุดนี่สิ่งที่ยากคือ อะไรมันคือความกดดันไงล่ะคะ โรงเรียนยังปกครองไม่ได้ขึ้น ก็ไม่มี ไม่เคยให้ตัวอย่างผู้หญิงคนไหนเลยนะเว้ย ก็รู้สึกใช่ป่ะ รอบนี้ทำหนักเกินไป แบบนี้เข้ากับเธอหน่อย ชุดแน่นะ เธอต่างหากเพิ่งคะนอได้เปล่าวะทุกวันเสาร์เวลา 8:30 น18 ธันวาคมนี้ทางช่อง GMM 25ธรรมนำชีวิตธรรมะที่ใกล้เคียงสิทธิมนุษยชนมากที่สุด ก็คือพรหมวิหาร 4 พรหมวิหาร 4 นี้ประกอบด้วย มีเมตตา กรุณา มุทิตา อุเบกขา ถ้าหากว่า เรามีเมตตาซึ่งกันและกัน คอยเห็นอกเห็นใจซึ่งกันและกัน เอื้อเฟือ เผื่อแผ่ สังคมที่เกิดขึ้นใน 4.0 นั้น เราจะขับเคลื่อนด้วยพาไปพร้อมกัน นโยบายต่าง ๆ ที่เกิดขึ้น และประสบความสำเร็จ แต่มุ่งตรงไปถึงเพราะฉะนั้นแล้วก็ให้ท่านท่านมาเป็นประชารัฐกับแปลงนี่คือมีความเมตตาป้ามาลีเห็นอกเห็นใจซึ่งกันและกันชีวิตของที่เกิดมาทางนี้เปรียบเสมือนการเดินทางความผิดหวังความสมหวังในโลกนี้ เราพบระยะทางห่าง ก็พัก… ระยะทางอีกแบบหนึ่ง ถ้าหากว่าความผิดหวัง สมหวัง แม้ถือมันคือการพักผ่อน เพราะชีวิตของคนเรานั้น มันคือการเดินทาง ดูแลซึ่งกันและกัน ดังที่อาตมากล่าวแล้วเบื้องต้นว่า ตื่นขึ้นมาไม่มีเสือเหมือนสิงโตไม่มีแมว ไม่มีง่วงเหมือนช้างไม่มีคนแรกถ้าคุณพ่อคุณแม่แม่เราดูหมาน่าจะรอดผลมาถึงปัจจุบันนี้ป้าจะดำรงเผ่าพันธุ์มนุษย์ได้รับการดูแลรักษาดูแล ก็คือคุณพ่อคุณแม่ จะแสดงน้ำใจออกมานั้น ท่านสอนให้เราเรียนหนังสือ ให้นับถือศาสนา ให้เจอเพื่อนที่มีกัลยาณมิตร สุดท้ายตั้งสติปัญญาขึ้นมา เราก็มีสติมีปัญญา สามารถจัดการบริหารตัวเองได้มีอานุภาพมากนอแรดดังที่ต้องมากล่าวมาแล้วเพราะว่าในโลกนี้มีมิติที่ใดที่เรามีจะอยู่ได้เพราะว่ามันเป็นหลายสติที่พึ่งพาอาศัยสติปัญญาของประชาชนที่อยู่ในบ้านนั้นเมืองนั้นอยู่ในยุควิทยาท่านทั้งหลาย สติปัญญาของแผ่นดินที่ไม่พึ่งพา เชื่อมั่นในมันสมองและตั้งใจของตน ได้เรียนหนังสือ ได้นับถือพระพุทธศาสนา สติปัญญา ที่อยู่ในบ้านเมืองนั้น อยู่ในยุคพุทธศาสตร์ จะเห็นว่าหลักธรรมที่จะนำมาอัปเดตในสังคมไทยนี้ ท่านทั้งหลาย คนไทยอัปเดตตัวเองมาถึง 4.0 แล้วให้ผ่าน 1.0 2.0 3.0 4.0 มาถึง 4.0เดียวกันนั้นโครงสร้างของประเทศไทยที่ประกอบไปด้วยคอมพิวเตอร์ประกอบไปด้วยฮาร์ดแวร์ และซอฟต์แวร์ วัฒนธรรมกิน วัฒนธรรมในการแต่งตัว ในการ… ประเทศไทยเรานั้น ได้ผ่าน และก็หลุดมาถึง 4.0 ได้อย่าง นี่คือเราให้ความสำคัญเรื่องหาตัวอย่างมาก ๆ แต่สำหรับเรื่องซอฟต์แวร์แล้ว ก็คือศีลธรรมศีลธรรมวันนี้จะยกตัวอย่างเรื่องความอดทนแล้วนำสติสัมปชัญญะตัดหางเสือเอาไว้เราจึงนำมาบริหารที่จะทำ 7 ประการลงเรือไปด้วย ท่านท่านผู้ชมทุกท่าน เรือเดินมหาสมุทร ยังต้องมีเข็มทิศ เราเดินหมากชีวิต จะไม่คิดวางแผนได้อย่างไร ให้ของเราเปรียบเสมือนกัปตัน ที่จะต้องออกเรือไปในมหาสมุทร กัปตันนั้น ก็ต้องมี 3 วิชา จึงจะสามารถที่จะนำเรือไปสู่จุดหมายได้ มีวิชาการคือรู้จักบังคับเรือ รู้จักก็คุมเรือ 2. มีวิชาชีพถ้าหากว่าเรือของกัปตันนั้นได้มีการชำรุด หรือเกิด Accident ในท่ามกลางของมหาสมุทร กัปตันต้องใช้วิชาชีพของตนเองในการซ่อมแซมหรือหรือจัดการบริหารเรือ สุดท้ายกัปตันต้องมีวิชาชีพ ถ้าหากว่าเรือของกัปตันเกิดอับปางลง กัปตันต้องสามารถว่ายน้ำเป็นรู้จักเอาตัวรอด ในท่ามกลางของมหาสมุทร นี่แหละญาติโยมทั้งหลายเป็นลักษณะที่ยึดหลักธรรม หลักธรรมที่จะพูดถึงในวันนี้นั้นคือขันตินำหน้า ขันติคือความอดทนอดกลั้น ถ้าหากว่าเราอดทนต่อความหนาวอดทนต่อความร้อน อดทนหิวโหย เท่านี้ยังไม่พอท่านทั้งหลาย เพราะว่าสัตว์บางจำพวก ก็สามารถอดทนได้ ขันตินี้ คือความอดทนอดกลั้น ต่อสิ่งยั่วยุจิตใจ ต่อสิ่งที่มารบกวนจิตใจ ทำให้เรามีความอดทนยิ่งกว่าสัตว์เหล่าานั้น ท่านทั้งหลาย ความอดทนเกิดจากการฝึก ความลุ่มลึกเกิดจากสติปัญญา ท่านทั้งหลายความอดทนอดกลั้นนั้น ถ้าเราอดทนต่อความหนาวอดทนต่อความร้อนอดทนต่อความหิวโหย เป็นเพียงแค่อดทนในระดับหนึ่งที่สัตว์เดรัจฉานจะอดทนต่อไปก็สามารถจะอดทนได้แต่ความเป็นมนุษย์นั้น เรามีพลังที่จะมีความอดทนมากกว่านั้น คืออดทนกับความดุด่า อดทนต่อคำติฉินนินทา อดทนต่อความพลัดพรากจากกัน นี่คือความอดทนของความเป็นมนุษย์ ที่สูงสุดจึงเรียกว่าตัวเองนั้น เป็นมนุษย์แปลว่าผู้มีใจอันสูงสุด ท่านทั้งหลายเมื่อเรามีความอดทน มีขันติแล้ว จะสามารถที่จะนำชีวิตของท่านนั้นอยู่ในสังคม ในยุค 4.0 ได้ หากว่าเราไม่จัดการบริหารตนเองไม่สามารถที่จะบอกตัวเองได้ ใช้ตัวเองเป็น เห็นตัวเองให้ชัด จัดแจงตัวเองให้อยู่ ให้ต้อง ให้ควรนั้น สารที่อยู่ในร่างกายของท่านก็จะหลั่งออกมา ศัพท์เทคนิคท่านเรียกว่า คือสารที่จะทำให้ท่านนั้นตาแดง ปากสั้น หน้าแดง หรือเป็นสารที่จะทำน้ำย่อยที่ออกมาจากลำไส้นั้นมาสู่กระเพาะของท่าน ไม่สามารถที่จะควบคุมตัวเองได้ อันนี้ท่านทั้งหลายพึงระมัดระวังให้ดี ถ้าหากว่ามีความอดทนแล้ว ท่านก็จะสามารถจัดการตัวเองได้ มีความรู้ มีความสามารถ มีความรู้ยังไม่พอ ต้องมีอาจาระ ในการจัดการบริหารความรู้ของท่านด้วย ภาษาอังกฤษศัพท์เทคนิคที่เรียกว่า Intalegent Question คือท่านมีความรู้แล้วท่านต้องจัดการกับความรู้ของท่านให้ดีบางคนนำความรู้ไปในทางที่ไม่ดีไม่งามไม่ถูกไม่ต้องไม่ควรเรียกว่าทำงานดีแต่ไม่มีวินัย ทำงานได้แต่ไม่ซื่อสัตย์ อย่างนี้ก็นำความรู้ไปในทางที่ไม่ดี เมื่อท่านมีความรู้แล้ว ท่านก็สามารถจัดการอารมณ์ของท่าน เรียกว่ามีวิชาและจรณะ ศัพท์เทคนิคท่านเรียกว่า Emotional ocean ท่านทั้งหลายถ้าหากว่าท่านไม่มีความอดทนจะเป็นดร. หรือป.4 ถ้ามีความโกรธก็เหมือนกันถ้าท่านจัดการอารมณ์ของท่านได้เรียบร้อยแล้วก็สามารถที่จะเข้าสังคมได้เรียกว่า Social quotient สามารถจัดการกับสังคมของท่านได้ ใช้ความอดทนในการจัดการบริหาร อย่างเช่นว่าบางคนนั้น พอขับรถไปในท้องถนน เจอวิกฤตเกิดขึ้นเฉพาะหน้า เราก็ชอบที่จะฟาดงวง ฟาดงาใส่กัน แสดงความเป็นอีโก้ออกมาตลอดถึงแสดงอิทออกมาบางคนมีความรู้จะจัดการความรู้ของตัวเองได้อีโก้ออกมามาก ๆ ที่เราเห็นบนหน้าจอหน้าปัดวิทยุพูดคำหยาบพูดประหัตประหารอาจารย์มันจะหมดความอดทนแล้วนะนั่นหมายถึงว่าคนคนนี้นั้นกำลังขาดสติอยู่เมื่อท่านขาดสติแล้ว ท่านต้องจัดการบริหารปัญหาที่เกิดขึ้น แล้วท่านจะคุณธรรมที่อยู่ในสังคมได้ เรียกว่า consult นี่คือลักษณะของการอัปเกรด ชีวิตของท่าน ซึ่งธรรมะของพระพุทธองค์นั้น ได้ถูกอัปเกรดให้ท่านได้ ศัพท์เทคนิคท่านเรียกToriko แปลว่าไม่อ่านวันนี้ ถ้าหากว่าร้านอาหาร ถ้าจะระหว่างดื่มน้ำโค้กแทนน้ำ ท่านทั้งหลายคงตอบเป็นเสียงเดียวว่าท่านคงจะไม่สามารถที่จะดื่มน้ำโค้ก หรือเป๊ปซี่แทนได้ เพราะมันไม่อิ่ม ท่านทั้งหลายสุดท้ายนี่ ถ้าหากว่าเรามีความอดทน ใจของท่านก็จะเยือกเย็น เปรียบเสมือนแก้วน้ำ 2 แก้ว แก้ว 1 ที่ แก้วหนึ่งบรรจุน้ำร้อน น้ำเย็นนั้น ทิ้งไว้ประมาณ มีน้ำหรืออากาศที่รอบแก้วน้ำ เปรียบเสมือนคนที่มีจะมีมากมายครับ อากาศธาตุน้ำ ๆ อยู่แก้วน้ำเย็น ในขณะเดียวกันนั้น ถ้ามีน้ำร้อนอยู่ข้าง ๆ ผู้คนก็มากจะเข้ามาหาได้ มันเป็นของร้อน ที่บรรจุน้ำร้อนเอาไว้ ก็จะไม่มีสะเก็ดน้ำเข้ามาอยู่ เพราะเหตุใดเป็นคนก้าวร้าว มีความอดทนน้อย เปรียบเสมือนพระอาทิตย์ น้อยคนนักที่จะจดจ้องพระอาทิตย์ได้ เป็นเวลานาน ๆ ถ้าจะเปรียบเทียบกับดวงจันทร์แล้ว มีคนมากมายที่ชื่นชมดวง เพราะมองแล้วรู้สึกเย็นตาสบายตาดี เกิดความเยือกเย็น นั่นเปรียบเสมือนมีความอบอุ่น คือบรรจุน้ำเย็นเอาไว้ เอาล่ะท่าทั้งหลาย วันนี้ทางรายการ พบพระพบธรรม ขันติธรรม นำ 4.0 ให้ท่านทั้งหลายได้รับชมและรับฟัง กรุณาได้ใช้วิจารในการรับชมรับฟังขอให้ทุกคนทุกท่านได้น้อมนำธรรมะที่เป็นอกาลิโกที่พระพุทธองค์นั้น ได้อัปเดตเวอร์ชันแรกและก็เวอร์ชันสุดท้าย ให้เป็น1 ซอฟต์แวร์ที่มีคุณภาพ อยู่ในจิตใจของท่านขอให้ทุกท่านนำธรรมะเรียกว่า</w:t>
      </w:r>
      <w:r>
        <w:t xml:space="preserve"> </w:t>
      </w:r>
      <w:r>
        <w:t xml:space="preserve">“</w:t>
      </w:r>
      <w:r>
        <w:t xml:space="preserve">ขันติ</w:t>
      </w:r>
      <w:r>
        <w:t xml:space="preserve">”</w:t>
      </w:r>
      <w:r>
        <w:t xml:space="preserve"> </w:t>
      </w:r>
      <w:r>
        <w:t xml:space="preserve">เป็นเพื่อน 2 ให้ท่านทั้งหลายได้ ตั้งใจมุ่งมั่นทำหน้าที่ของตน ดำรงตนอยู่ในท่ามกลางของสังคม เผื่อแผ่ ซึ่งกันและกัน สิ่งไหนที่ทำไปแล้ว ไม่ผิดว่าตัวบทกฎหมายสิ่งนั้นคุณงามความดีสิ่งไหน ที่ตัวเองทำไปแล้ว ร้อนนอนทุกข์ภายหลัง เป็นคุณงามความดีเป็นบุญ สำหรับวันนี้อ่าน มงคลอันสูงสุด พุทธศาสนาอย่างยิ่ง เทคนิคท่านเรียกว่า</w:t>
      </w:r>
      <w:r>
        <w:t xml:space="preserve"> </w:t>
      </w:r>
      <w:r>
        <w:t xml:space="preserve">“</w:t>
      </w:r>
      <w:r>
        <w:t xml:space="preserve">อกาลิโก</w:t>
      </w:r>
      <w:r>
        <w:t xml:space="preserve">”</w:t>
      </w:r>
      <w:r>
        <w:t xml:space="preserve"> </w:t>
      </w:r>
      <w:r>
        <w:t xml:space="preserve">แปลว่า… อัปเกรด นี่คือธรรมะ ธรรมนำชีวิต //ความสนุก ส่งตรงความสุขให้กับน้อง ๆ วันเสาร์ ความสามารถ… ลุ้นไปพร้อมกัน วันอาทิตย์นี้ 8 โมงเช้า พ่อลูกเล่งหงษ์ กับรายการนี้กินเที่ยว Around นะครับ คุณไปแล้วคุณต้องสั่งอันนี้ครับ กินก็ดี นุ่มหนึบอร่อย ตอนนี้ก็ประมาณ - 4 - 5 รูปตรงนี้แล้วนี่ จะได้มีโอกาส เจอกันทุกวันอาทิตย์แล้วพบกันนะครับ รวมร้านเด็ดเมนูสุดว้าวขายหมูหันแนวใหม่ขี่ควายส่งให้ถึงที่ศาลครับ บรรยากาศสร้างสรรค์เป็นของหวานแต่หน้าตาเป็นอาหารคาว19 ธันวาคม 11:00 นเต้นโชว์อาทิตย์นี้ อีกครั้ง กับเพลงร้องคู่ที่หาดูยาก สายัณห์ สัญญา พุ่มพวง ดวงจันทร์ สุวรรณ อยากผ่อนทนาย และโจนัสคิตตี้ 16:30 น. gmm25 // ทำไร ว่ามันน่าจะมีวิธีอื่น ติดตามชม Not me เขาไม่ใช่ผม ทุกวันอาทิตย์ 8:30 น. ทางช่อง GMM 25 คำนำชีวิตญาติโยมทั้งหลาย ปัจจุบันนี้มีวัดมากมายที่ตั้งขึ้นมาทั้งวัดเก่าวัดแก่วัดใหม่ ทั้งหลายวัดก็ต่างก็สร้างวัตถุเจริญไม่ว่าจะเป็นสาธารณสมบัติ เพื่อที่จะยึดเหนี่ยวให้ให้ญาติโยม ท่านสาธุชนทั้งหลายได้เข้ามา ศึกษาหาความรู้ ปฏิบัติธรรม เผื่อจะได้อายุเท่าไรนี่ ซึ่งจิตใจสมัยก่อนนี้ บรรดาท่านญาติโยมท่านสาธุชนนี่ จะเข้าวัดกันเยอะมาก เขาว่ากันเยอะมากมายในปัจจุบันนี้ ส่วนมากก็จะเป็นคนเฒ่าคนแก่เสียมากกว่า บรรดาพวกรุ่นก็ไม่เข้ามาเท่าไหร่ ก็มีช่วงหนึ่งอาตมาก็เคยดีใจนะโยมเคยดีใจอยู่ครับ ไปวัดแต่ว่าถามว่าเข้ามาทำอะไรอ่ะช่วงหนึ่งเข้ามาเยอะมากเข้ามาจับปู อาตมาก็อุตสาหกรรมดีใจ ก็นึกว่าเข้ามาฟังเทศน์ฟังธรรมของพระนี่ยญาติโยมทั้งหลาย ที่วัยรุ่นไม่ค่อยได้เข้ามาวัด เพราะว่าบรรดาพ่อแม่ หรือผู้หลักผู้ใหญ่ ขาไม่ค่อยได้แนะนำว่าการเข้าวัดนี่ มันได้อะไรเข้ามาเพื่ออะไร เด็กวัยรุ่นเหมือน… งหรือบางทีก็เข้ามาวัดแล้วก็ทำตัวถูก ไม่รู้จะปฏิบัติอย่างไร พระปฏิบัติตัวเข้ามาวัดแล้วได้อะไรคือไม่มี เขาก็ไม่รู้ ญาติโยมทั้งหลาย เท่านั้นบรรดา ช่วยแนะนำช่วยกันชักชวนชักให้หลาน เข้ามาวัด พื้นที่จิตใจ ในปัจจุบันนี้ แปลว่าพัฒนา พัฒนาในด้านเจริญทาง ซึ่งภายในนี่ ไม่ได้ไปตลาดเลยจึงมีปัญหาเกิดขึ้นเอื้ออาตมานางซื่อหรือทางเป็นมีเยอะมากมายที่ออกมามีปัญหาเกี่ยวกับเรื่องหรือบางคนก็ว่ามา ๆ จะมาเคยถามบรรดาลูกศิษย์เคยสอนลูกศิษย์ในหลาย ๆ โรงเรียนอยู่แถวนครศรีธรรมราช สุราษฎร์ธานี ทำไมถึงไม่เข้าวัด มันไม่สนุก ฟังแม่ลูกพระเทศ พระเทศน์ ฟังไม่ค่อยจะรู้เรื่อง เพราะว่าพระเทศน์ลงที เทพขำสูงไม่ค่อยเข้าใจ เข้าไปก็ไปเจอพระสวดมนต์ ซึ่งแปลไม่ออกว่าแปลว่าอะไร มันไม่สนุกน่ะ มันไม่สนุกเหมือนกับฟังตะตุงตวงอะไรประมาณนี้ ทีนี้ก็เลยไม่อยากเข้า</w:t>
      </w:r>
    </w:p>
    <w:p>
      <w:pPr>
        <w:pStyle w:val="BodyText"/>
      </w:pPr>
      <w:r>
        <w:t xml:space="preserve">[เสียงดนตรี] นั่นแหละญาติโยมทั้งหลายผลของการที่ว่าวัยรุ่นหลังของเรานี่ไม่ค่อยได้เข้าวัดไม่ค่อยได้พัฒนาจิตอันนี้ก็เกิดปัญหามากมาย อย่างในโซเซียลเขาออกมา เยอะแยะมากมาย เป็นปัญหาที่น่าสงสาร แต่ก็ไม่ได้ค่อยได้เ กี่ยวกับสิ่งนี้เป็นสิ่งที่ ไม่รู้จักว่าเป็นอบายมุข สิ่งที่ประตูแห่งความเสื่อม อบายมุขศึกษาเกี่ยวกับเรื่องพวกนี้การดำรงชีวิตจะไม่ไม่ไปได้ไม่สวยได้ไงว่าไปได้ไม่สวยไปได้แต่ว่าเป็นกระตุกกระตักคนไหนเป็นการตอบคือครูบาอาจารย์มีการตอบแทนค่าทั้งแผ่นดินวิธีการตอบแทน ก็คือการที่เด็กวัยรุ่นนี่ มาศึกษาพระธรรมวินัย คำสั่งสอนขององค์พระสัมมาสัมพุทธเจ้า แล้วก็เอาไปพัฒนา สิ่งที่ทำได้ก็คือปฏิบัติตัวเป็นคนดี เมื่อเป็นคนดี ตอบแทนได้ทั้งพ่อ ตอบแทนได้ทั้งแม่ครูบาอาจารย์ตอบแทนได้ทั้งแผ่นดิน นี่เขาเรียกว่าตอบแทนบุญคุณผู้คุณเหมือนกับโยมเคยได้ยินไหมที่ว่าเขาพูดว่าบุญคุณต้องทดแทน แค้นต้องชำระ อาตมาว่าพูดถูกเมื่อมีบุญคุณก็ต้องทดแทน แทนไม่ได้ด้วยสิ่งหนึ่ง ก็ทดแทนด้วยสิ่งหนึ่งในทางที่ดี ส่วนแผนที่ต้องชำระนี่ ก็ถูกอีก ที่อาตมาบอกว่า หมายถึงเมื่อมีความแค้นในใจ ควรชำระล้างจิตใจให้สะอาด อย่าให้มันมีความแค้นเขาเรียกว่าเมื่อมีความแค้นต้องชำระ ชำระจิตใจให้สะอาด วิธีการพวกเหล่านี้ทั้งหลายท่านมาพูดมาทั้งหมดคือวิธีเดียวคือให้เดี๋ยวให้ญาติโยมทั้งหลายนะเข้ามาศึกษาที่วัดเพราะที่วัดเท่านั้นที่จะรู้ว่าควรทำอย่างไร ถ้าโยมเข้าไปศึกษาได้ใน Google Google ก็มี ใน Google ก็มี แต่ถามว่าเมื่อโยมไปแล้วนี่ ได้อธิบายได้ลึกซึ้ง เข้าใจเหมือนที่พระสงฆ์ ที่ท่านได้ศึกษาพระธรรมวินัยมาโดยตรง เหมือนกันไหมไปก็มีเหมือนกันก็คือการที่เราได้อ่านเราได้รู้วัดที่แท้นี่ ทำให้เจ็บใจนิ่มนะตานิ่มแล้วก็ป่าที่สุดคือการเข้ามาวัดกันรวมทั้งหลายอย่างละทิ้งประเพณีของชาวพุทธอย่าละทิ้งประเพณีของเรา อย่าละทิ้งพระพุทธศาสนา ซึ่งงดำรงมานี่ พระพุทธศาสนามานี่ จนถึงปัจจุบัน 2,500 กว่าปี สีล 5 โยม ที่ไหน สมาธิยามิ สุราเมระยะ รับศีลกันเสร็จเรียบร้อย พระเดินออกไปนั่งกินเหล้าการรับศีลบ่ได้ไปแล้วก็ต้องปฏิบัติทรัพย์สินแล้วไม่ปฏิบัติเขาเรียกว่าสัมผัสสีและก็ไม่ได้ปฏิบัติเน็ตทุกวันนี้ไม่ค่อยรู้ศีล 5 มีอะไรบ้าง นักเรียนศีล 5 มีอะไรบ้าง ได้แค่ข้อ 2 ข้อ แล้วก็หายไป แต่ถามว่าอะไรดังที่สุด พอดีเลย ปานามา นี่โยม ถึงทุกวันนี่ โยมต้องรู้ได้ว่าพระพุทธเจ้าเคยตรัสอยู่เรื่องหนึ่ง ว่ามายะปัญญาตามระยะปัญญาแปลว่าสัญญาเนี่ยจากการฟังถามว่าเด็กยุคใหม่อายุที่เขาฟังแล้วได้แหละเพลงเมื่อหลายเรื่องที่กำลังดังอยู่ในทุกวันเนี้ยฟังแล้วไม่ออกแถมไม่ได้เลยก็แต่ฟังได้ ฟังเพื่อความรู้มันจะบอกว่าไม่ ไม่ให้ฟัง ฟังเพื่อความบันเทิง อยากฟังให้มัน มีสาระให้มันได้ความรู้นี่ มาเข้าวัดเข้าวาฟังเทศน์ ฟังธรรม ไม่ต้องเยอะโยม คนบอกว่าไม่ค่อยมีเวลา ไม่ค่อยมีเวลาจะเข้าวัด คนนี้ก็ได้สงสารทำงานตลอดลองแบ่งเวลาดูนะโยมอาทิตย์หนึ่งเวลาเท่าเรามารู้จักกับพระครึ่งชั่วโมงก็ยังดีกว่าไม่ได้เข้าเลยไม่ได้ชวนเด็กตัวเล็ก ๆ มาเข้าวัดเลยยอมไม่รู้ว่าเด็ก ๆ ผู้หลักผู้ใหญ่ที่นั่งดูกันอยู่นี่ รู้ไหมพรหมวิหาร 4 มีอะไรบ้าง รู้แต่พรหมวิหาร ว่าพวกเรามีอะไร ก็ออนึกออกด้วยกันโดย ปัจจุบันทันด่วน น่าจะ… น่าจะงงนะ โยมนะ มีทุกคน ทุกคนทุกคนสมควรจะมีพรหม พรหมวิหารอาตมาจะก่อนบ่ายพรุ่งนี้พรหมวิหารก็คือเทวดาอยู่พูดง่าย ๆ ผู้ที่อยู่ชั้นสูง Romหลานก็เหมือนเหมือนสถานที่สวย ๆ สร้างเป็นวิหารงามพรหมวิหารหมายถึงอยู่ในวิหารนี้ได้ต้องเป็นระดับคือ 1 เมตตา กรุณา มุทิตา อุเบกขา ก็คือความรัก ปราศจากซึ่งเรื่องเข้ามาเกี่ยวข้อง กับเมตตา น้องแม่ ย่า ตา ยาย รักลูกเมตตา เป็นความรักที่สูงเราก็คืออยากจะพูด ช่วยเหลือผู้อื่นยามผู้อื่นเดือดร้อนเห็นใครเดือดร้อนก็ยื่นมือเสือสัตว์เล็กสัตว์น้ำป๋อมแป๋มไปช่วยมุทิตาก็คือความยินดีอันนี้เด็กในปัจจุบันทำมันทำยากอ่ะพี่อ่านไม่ค่อยเห็นดีเท่าที่เห็นในปัจจุบันคือไม่มีข้อยกเว้นผู้อื่น อิจฉา ความอิจฉา ตัวต่อต้าน มุทิตาคือพูดได้ดี เรายินดีด้วย ยินดี สนับสนุน เราก็ยินดี ดีด้วย จะได้คบหากันอีก เด็กวัยรุ่นยังงง บางพระอุเบกขา คือการวางไป 80 บาท น้ำยาวันไหนโกรธก็ไหนว่าเราด่าเราก็เฉย ๆ ก็ซึ่งเขาด่าเขาเราเขานินทาเราริษยาเราก็ถึงไม่มันไม่ทำให้เราเดือดร้อน ถ้าหากเขาด่าเราแล้วก็เส้นผมเราหลุดไปครึ่งหัวนั้นหน้ามีหลายไปอยู่ในพรหม ในวิหาร ช่วยแนะนำลูก ๆ และหลาน ๆ เข้ามาวัดบ้างทั้งหลาย จะได้มาพัฒนาเด็ก จะได้รู้ รู้ดี แต่ก็อาตมาก็ขอบรรดา สาธุชนทั้งหลาย มีความสุข มีความเจริญ คิดประสงค์จำนงหมาย ไหนหากสิ่งนั้นเป็นไปในทางงาวขอให้สมประสงค์การเข้าไม่ต้องไม่ต้องรอให้แก่ไม่ต้องรอให้โต รบกวนเข้าวัดเพื่อพัฒนาจิตใจมากวัตถุกล่าวคือความไม่ซึมเศร้าว่ะเป็นหนทางป้องกันความทุกข์ที่เกิดขึ้นกับวัยรุ่นในยุคปัจจุบันมาแล้วจ้า สวรรค์ของทอดค่ะ คำว่าทอด ไร้น้ำมัน Otto รุ่นนี้ใหญ่ ถึง 40 ใหญ่กว่าปิ้ง ทอด ย่าง อบ มีครบทุกเมนูค่ะ ตอนนี้คือสบายใจไว้ใจครับ คุณผู้ชมครับ ราคาไม่สูงครับ ปกติ 2,990 บาท วันนี้พิเศษ 1290 บาทเท่านั้นและออโต้เขามีรับประกันให้ 1 ปีเลยนะครับ ชมดูอยู่ในโทรได้เลยค่ะ 57 ในรายการเท่านั้นจ้าสวัสดีครับ โหดมากเลยอ่ะน่ากินมากให้เลือกกินทั้งหมดนั้นน่ะใครมันจะขึ้นไหมเธอต้องเลือกมีในการทำ อาหารที่เห็นอยู่อาจจะเป็นอาหารทอดนะครับ ส่วนใหญ่ สิ่งที่สำคัญที่สุด คือยุคนี้สมัยนี้เขาชอบโดยที่ไม่ต้องใช้น้ำมันแล้วเธอ ที่ดีกว่าเพื่อสุขภาพที่ดี แล้วทำให้กินของทอดแผนจะอร่อยคิดถึงลูกแม่ที่ต้องคุมปริมาณน้ำมันนี่ใหญ่ ๆ เพราะเราเป็นคนใจใหญ่ ๆ เยอะ ๆ รุ่นนี้Oppo คัน 1 ลิตรนะครับ ใบใหญ่ราคา 1290เข้านาคือแน่นอนครับ รูปส่งมาวันนี้เลยนะครับ ตัวใหญ่ แข็งแรง ทนทาน รูปทรง ทันสมัยในดำสีเทา แบบนี้ ตั้งไว้มุมครัว ในบ้าน ในครัว พนักงานได้แบบดูดีดูไฮเทคครับผม ไม่ต้องการใช้งานง่าย ๆ เดี๋ยวจะดูการสาธิตของผมเลยคุณผู้ชมครับ ใช้งานของเขา เขาจะมีอุณหภูมิเวลาเท่านั้นเองเอาเช็คมาให้คร่าว ๆ แล้วประเทศไหนใช้อย่างไร ปุ่มในการใช้งานเรามาเริ่มกันเลยดีกว่าผมก็ชมครับ เดี๋ยววันนี้จะทำเป็นแบบว่าอาหารง่าย ๆ เบสิคเบสิคที่คนในบ้านทุกคนจะขาดคืนความกรอบให้อาหาร อันนี้เป็นการประกอบอาหารได้เลยหรือพี่ // ใช่ครับ ทำอาหารได้เลย อย่างหม้อใบนี้ทำได้ครับ อย่างวันนี้ครับ มันจะทำเป็นพิซซา บางทีกินแต่ข้าวกับกับข้าวธรรมดา เด็กมันเบื่อแล้ว ก็ไม่โทรซื้อแป้งพิซซ่าแบบนี้กับอาทิตย์นี้กูไม่ส่งหาซื้อได้ตามmarket ใหญ่ ๆ คุณก็มาอแดปตามสูตรของคุณหรือว่าความชอบถ้าอย่างที่บ้านไม่นอนหรอคะเด็กไม่ชอบแบบว่าเราก็รออยู่ที่โรงพยาบาลมันคือความสุขจริง ๆ มันอร่อย แต่ว่าบางทีถ้าเราไปกินที่ร้าน บางทีเราก็ไม่รู้ เราควบคุมไม่ได้ ก็รู้ควรจะกินอะไร ไม่กินอะไร แต่อันนี้เราก็เลือกได้เลยวิตามินหน่อย เพลงหน่อยเออแบบนี้เออแล้วก็ดิปชีสลงไปอีก 1 ทีแบบนี้ออกไปเลยต้องใช้เวลาแบบอยู่นะก็ต้องเป็นเตาย่างเราเข้าไปอ่ะสมัยก่อนความจุ 4 ลิตรครับ คุณผู้ชมครับ ตัวตะแกรงจึงใหญ่และที่สำคัญคือตัวตะแกรงกับตัวถังข้าวสารแยกกันได้ ถูกต้อง ไม่เยอะ แล้วที่สำคัญตะแกรงนะครับ เขามีการเคลือบทำให้ด้วยครับ อะไรใส่ของอะไรลงไปนะครับ องค์ไม่มีติดตัวไว้ครับ ปุ่มด้านบนตรงนี้ครับ คุณผู้ชมเป็นปุ่มตั้งเวลา นานสูงสุดถึง 10 นาทีพอได้ครับ สู้ ๆ นะภูมิครับ ไม่ต้องร้อนมากครับ คุณผู้ชมครับ ทำขาในระหว่างที่ดูอยู่นะคะ ไม่ใช่ดูรายการเท่านั้นที่จะได้ของดี ๆ ราคาเท่านี้บางทีเราไป Search หาดูพันกว่าบาทแล้วนะ ได้ความใหญ่ขึ้น ปกติตัวเดียวก็จบ ดู ๆ อยู่ในนี้ ไซซ์เล็กนะผู้ชม เป็นไก่ใหญ่ ๆ เต็มตัว ใช่ ไม่ใช่เอาเป็นว่าเป็นไซส์กลาง แตกต่าง ๆ เราสามารถนะครับ ลงไปได้อุ่นเครื่องอยู่คันไหนหนอนอยู่ในน้ำออกมากลัวในคอนโดก็ได้ในฝันเมนูที่เห็นกี่ครั้งก็อยากกินประเภท Shop สูตรเวลาเราทำมันเป็นความภูมิใจเพื่อนณรงค์ Facebook นะแชร์ตามSocial นัดตอนนี้มีด่านนะครับ อุปกรณ์ในครัวสวย ๆ แบบนี้ อบอุ่นอยู่นะ เราก็ไม่ต้องกิน ท่านรองเข้าป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G-MM 25_ธรรมนำชีวิต</dc:title>
  <dc:creator/>
  <cp:keywords/>
  <dcterms:created xsi:type="dcterms:W3CDTF">2024-01-04T02:48:43Z</dcterms:created>
  <dcterms:modified xsi:type="dcterms:W3CDTF">2024-01-04T02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พฤษจิกายน 2566 เวลา 09.00 น.</vt:lpwstr>
  </property>
  <property fmtid="{D5CDD505-2E9C-101B-9397-08002B2CF9AE}" pid="3" name="subtitle">
    <vt:lpwstr/>
  </property>
</Properties>
</file>